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5F30EF" w14:textId="77777777" w:rsidR="00626D64" w:rsidRPr="00E27A35" w:rsidRDefault="00626D64" w:rsidP="00E27A35">
      <w:pPr>
        <w:pStyle w:val="a3"/>
        <w:spacing w:after="26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E27A35">
        <w:rPr>
          <w:rFonts w:asciiTheme="minorHAnsi" w:hAnsiTheme="minorHAnsi" w:cstheme="minorHAnsi"/>
          <w:b/>
          <w:bCs/>
          <w:color w:val="000000"/>
          <w:sz w:val="24"/>
          <w:szCs w:val="24"/>
          <w:lang w:val="en-US"/>
        </w:rPr>
        <w:t>GIVING INSTRUCTIONS ON DRUG ADMINISTRATION</w:t>
      </w:r>
    </w:p>
    <w:p w14:paraId="1BE520F6" w14:textId="77777777" w:rsidR="00626D64" w:rsidRPr="00E27A35" w:rsidRDefault="00626D64" w:rsidP="00E27A35">
      <w:pPr>
        <w:pStyle w:val="a3"/>
        <w:spacing w:after="26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Complete the following sentences. Some words may be used more than once.</w:t>
      </w:r>
    </w:p>
    <w:p w14:paraId="6B8AF62C" w14:textId="77777777" w:rsidR="00E27A35" w:rsidRDefault="00626D64" w:rsidP="00E27A35">
      <w:pPr>
        <w:pStyle w:val="a3"/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spacing w:after="260" w:line="360" w:lineRule="auto"/>
        <w:rPr>
          <w:rFonts w:asciiTheme="minorHAnsi" w:hAnsiTheme="minorHAnsi" w:cstheme="minorHAnsi"/>
          <w:color w:val="000000"/>
          <w:sz w:val="24"/>
          <w:szCs w:val="24"/>
          <w:lang w:val="en-US"/>
        </w:rPr>
      </w:pPr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apply   carry   chew    clean    continue    dip    dissolve    inhale</w:t>
      </w:r>
      <w:r w:rsid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 </w:t>
      </w:r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insert    lay   </w:t>
      </w:r>
    </w:p>
    <w:p w14:paraId="402E3291" w14:textId="6AAF8B96" w:rsidR="00626D64" w:rsidRPr="00E27A35" w:rsidRDefault="00626D64" w:rsidP="00E27A35">
      <w:pPr>
        <w:pStyle w:val="a3"/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spacing w:after="26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leave    put    sip     spray   stick    take   wear    rub</w:t>
      </w:r>
    </w:p>
    <w:p w14:paraId="4756BD2A" w14:textId="77777777" w:rsidR="00626D64" w:rsidRPr="00E27A35" w:rsidRDefault="00626D64" w:rsidP="00E27A35">
      <w:pPr>
        <w:pStyle w:val="a3"/>
        <w:numPr>
          <w:ilvl w:val="0"/>
          <w:numId w:val="2"/>
        </w:numPr>
        <w:tabs>
          <w:tab w:val="left" w:pos="474"/>
        </w:tabs>
        <w:spacing w:after="26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0" w:name="bookmark90"/>
      <w:bookmarkEnd w:id="0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____________________ a little of this ointment on his chest each morning.</w:t>
      </w:r>
    </w:p>
    <w:p w14:paraId="65A3E1F3" w14:textId="77777777" w:rsidR="00626D64" w:rsidRPr="00E27A35" w:rsidRDefault="00626D64" w:rsidP="00E27A35">
      <w:pPr>
        <w:pStyle w:val="a3"/>
        <w:numPr>
          <w:ilvl w:val="0"/>
          <w:numId w:val="2"/>
        </w:numPr>
        <w:tabs>
          <w:tab w:val="left" w:pos="373"/>
        </w:tabs>
        <w:spacing w:after="26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1" w:name="bookmark91"/>
      <w:bookmarkEnd w:id="1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____________________ two of these tablets twice a day.</w:t>
      </w:r>
    </w:p>
    <w:p w14:paraId="5B20247B" w14:textId="77777777" w:rsidR="00626D64" w:rsidRPr="00E27A35" w:rsidRDefault="00626D64" w:rsidP="00E27A35">
      <w:pPr>
        <w:pStyle w:val="a3"/>
        <w:numPr>
          <w:ilvl w:val="0"/>
          <w:numId w:val="2"/>
        </w:numPr>
        <w:tabs>
          <w:tab w:val="left" w:pos="373"/>
        </w:tabs>
        <w:spacing w:after="26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2" w:name="bookmark92"/>
      <w:bookmarkEnd w:id="2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____________________ two puffs in each nostril twice a day.</w:t>
      </w:r>
    </w:p>
    <w:p w14:paraId="7B247086" w14:textId="5E8B9334" w:rsidR="00626D64" w:rsidRPr="00E27A35" w:rsidRDefault="00E27A35" w:rsidP="00E27A35">
      <w:pPr>
        <w:pStyle w:val="a3"/>
        <w:numPr>
          <w:ilvl w:val="0"/>
          <w:numId w:val="2"/>
        </w:numPr>
        <w:tabs>
          <w:tab w:val="left" w:pos="1368"/>
        </w:tabs>
        <w:spacing w:after="26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3" w:name="bookmark93"/>
      <w:bookmarkEnd w:id="3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____________________ </w:t>
      </w:r>
      <w:r w:rsidR="00626D64"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</w:t>
      </w:r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</w:t>
      </w:r>
      <w:r w:rsidR="00626D64"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the cream to the affected areas every morning.</w:t>
      </w:r>
    </w:p>
    <w:p w14:paraId="3FFDCFD2" w14:textId="77777777" w:rsidR="00626D64" w:rsidRPr="00E27A35" w:rsidRDefault="00626D64" w:rsidP="00E27A35">
      <w:pPr>
        <w:pStyle w:val="a3"/>
        <w:numPr>
          <w:ilvl w:val="0"/>
          <w:numId w:val="2"/>
        </w:numPr>
        <w:tabs>
          <w:tab w:val="left" w:pos="387"/>
        </w:tabs>
        <w:spacing w:after="26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4" w:name="bookmark94"/>
      <w:bookmarkEnd w:id="4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Don't ____________________ these tablets. Swallow them whole.</w:t>
      </w:r>
    </w:p>
    <w:p w14:paraId="071A90F8" w14:textId="77777777" w:rsidR="00626D64" w:rsidRPr="00E27A35" w:rsidRDefault="00626D64" w:rsidP="00E27A35">
      <w:pPr>
        <w:pStyle w:val="a3"/>
        <w:numPr>
          <w:ilvl w:val="0"/>
          <w:numId w:val="2"/>
        </w:numPr>
        <w:tabs>
          <w:tab w:val="left" w:pos="368"/>
          <w:tab w:val="left" w:leader="hyphen" w:pos="1368"/>
        </w:tabs>
        <w:spacing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5" w:name="bookmark95"/>
      <w:bookmarkEnd w:id="5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____________________ one pessary into the vagina before going to</w:t>
      </w:r>
    </w:p>
    <w:p w14:paraId="2138403B" w14:textId="77777777" w:rsidR="00626D64" w:rsidRPr="00E27A35" w:rsidRDefault="00626D64" w:rsidP="00E27A35">
      <w:pPr>
        <w:pStyle w:val="a3"/>
        <w:spacing w:after="260" w:line="360" w:lineRule="auto"/>
        <w:ind w:left="720"/>
        <w:rPr>
          <w:rFonts w:asciiTheme="minorHAnsi" w:hAnsiTheme="minorHAnsi" w:cstheme="minorHAnsi"/>
          <w:sz w:val="24"/>
          <w:szCs w:val="24"/>
        </w:rPr>
      </w:pPr>
      <w:proofErr w:type="spellStart"/>
      <w:r w:rsidRPr="00E27A35">
        <w:rPr>
          <w:rFonts w:asciiTheme="minorHAnsi" w:hAnsiTheme="minorHAnsi" w:cstheme="minorHAnsi"/>
          <w:color w:val="000000"/>
          <w:sz w:val="24"/>
          <w:szCs w:val="24"/>
        </w:rPr>
        <w:t>bed</w:t>
      </w:r>
      <w:proofErr w:type="spellEnd"/>
      <w:r w:rsidRPr="00E27A35">
        <w:rPr>
          <w:rFonts w:asciiTheme="minorHAnsi" w:hAnsiTheme="minorHAnsi" w:cstheme="minorHAnsi"/>
          <w:color w:val="000000"/>
          <w:sz w:val="24"/>
          <w:szCs w:val="24"/>
        </w:rPr>
        <w:t>.</w:t>
      </w:r>
    </w:p>
    <w:p w14:paraId="0604CB83" w14:textId="77777777" w:rsidR="00626D64" w:rsidRPr="00E27A35" w:rsidRDefault="00626D64" w:rsidP="00E27A35">
      <w:pPr>
        <w:pStyle w:val="a3"/>
        <w:numPr>
          <w:ilvl w:val="0"/>
          <w:numId w:val="2"/>
        </w:numPr>
        <w:tabs>
          <w:tab w:val="left" w:pos="368"/>
          <w:tab w:val="left" w:leader="hyphen" w:pos="4130"/>
        </w:tabs>
        <w:spacing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6" w:name="bookmark96"/>
      <w:bookmarkEnd w:id="6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Ask your brother to help you____________________ two drops</w:t>
      </w:r>
    </w:p>
    <w:p w14:paraId="01001D49" w14:textId="77777777" w:rsidR="00626D64" w:rsidRPr="00E27A35" w:rsidRDefault="00626D64" w:rsidP="00E27A35">
      <w:pPr>
        <w:pStyle w:val="a3"/>
        <w:spacing w:after="260" w:line="360" w:lineRule="auto"/>
        <w:ind w:left="720"/>
        <w:rPr>
          <w:rFonts w:asciiTheme="minorHAnsi" w:hAnsiTheme="minorHAnsi" w:cstheme="minorHAnsi"/>
          <w:sz w:val="24"/>
          <w:szCs w:val="24"/>
          <w:lang w:val="en-US"/>
        </w:rPr>
      </w:pPr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into each ear in the morning.</w:t>
      </w:r>
    </w:p>
    <w:p w14:paraId="7C7031F0" w14:textId="0CC78D7C" w:rsidR="00626D64" w:rsidRPr="00E27A35" w:rsidRDefault="00626D64" w:rsidP="00E27A35">
      <w:pPr>
        <w:pStyle w:val="a3"/>
        <w:numPr>
          <w:ilvl w:val="0"/>
          <w:numId w:val="2"/>
        </w:numPr>
        <w:tabs>
          <w:tab w:val="left" w:pos="368"/>
          <w:tab w:val="left" w:leader="hyphen" w:pos="2830"/>
        </w:tabs>
        <w:spacing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7" w:name="bookmark97"/>
      <w:bookmarkEnd w:id="7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It's best </w:t>
      </w:r>
      <w:r w:rsidR="00E27A35"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to</w:t>
      </w:r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____________________ the patch on your thigh or</w:t>
      </w:r>
    </w:p>
    <w:p w14:paraId="7738BBC5" w14:textId="77777777" w:rsidR="00626D64" w:rsidRPr="00E27A35" w:rsidRDefault="00626D64" w:rsidP="00E27A35">
      <w:pPr>
        <w:pStyle w:val="a3"/>
        <w:spacing w:after="260" w:line="360" w:lineRule="auto"/>
        <w:ind w:left="720"/>
        <w:rPr>
          <w:rFonts w:asciiTheme="minorHAnsi" w:hAnsiTheme="minorHAnsi" w:cstheme="minorHAnsi"/>
          <w:sz w:val="24"/>
          <w:szCs w:val="24"/>
        </w:rPr>
      </w:pPr>
      <w:proofErr w:type="spellStart"/>
      <w:r w:rsidRPr="00E27A35">
        <w:rPr>
          <w:rFonts w:asciiTheme="minorHAnsi" w:hAnsiTheme="minorHAnsi" w:cstheme="minorHAnsi"/>
          <w:color w:val="000000"/>
          <w:sz w:val="24"/>
          <w:szCs w:val="24"/>
        </w:rPr>
        <w:t>lower</w:t>
      </w:r>
      <w:proofErr w:type="spellEnd"/>
      <w:r w:rsidRPr="00E27A35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E27A35">
        <w:rPr>
          <w:rFonts w:asciiTheme="minorHAnsi" w:hAnsiTheme="minorHAnsi" w:cstheme="minorHAnsi"/>
          <w:color w:val="000000"/>
          <w:sz w:val="24"/>
          <w:szCs w:val="24"/>
        </w:rPr>
        <w:t>back</w:t>
      </w:r>
      <w:proofErr w:type="spellEnd"/>
      <w:r w:rsidRPr="00E27A35">
        <w:rPr>
          <w:rFonts w:asciiTheme="minorHAnsi" w:hAnsiTheme="minorHAnsi" w:cstheme="minorHAnsi"/>
          <w:color w:val="000000"/>
          <w:sz w:val="24"/>
          <w:szCs w:val="24"/>
        </w:rPr>
        <w:t>.</w:t>
      </w:r>
    </w:p>
    <w:p w14:paraId="56887C69" w14:textId="77777777" w:rsidR="00626D64" w:rsidRPr="00E27A35" w:rsidRDefault="00626D64" w:rsidP="00E27A35">
      <w:pPr>
        <w:pStyle w:val="a3"/>
        <w:numPr>
          <w:ilvl w:val="0"/>
          <w:numId w:val="2"/>
        </w:numPr>
        <w:tabs>
          <w:tab w:val="left" w:pos="363"/>
          <w:tab w:val="left" w:leader="hyphen" w:pos="3782"/>
          <w:tab w:val="left" w:leader="hyphen" w:pos="4130"/>
        </w:tabs>
        <w:spacing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8" w:name="bookmark98"/>
      <w:bookmarkEnd w:id="8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We would advise you to ____________________ these stockings</w:t>
      </w:r>
    </w:p>
    <w:p w14:paraId="4D19AE1F" w14:textId="77777777" w:rsidR="00626D64" w:rsidRPr="00E27A35" w:rsidRDefault="00626D64" w:rsidP="00E27A35">
      <w:pPr>
        <w:pStyle w:val="a3"/>
        <w:spacing w:after="260" w:line="360" w:lineRule="auto"/>
        <w:ind w:left="720"/>
        <w:rPr>
          <w:rFonts w:asciiTheme="minorHAnsi" w:hAnsiTheme="minorHAnsi" w:cstheme="minorHAnsi"/>
          <w:sz w:val="24"/>
          <w:szCs w:val="24"/>
          <w:lang w:val="en-US"/>
        </w:rPr>
      </w:pPr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until you're able to become a bit more active.</w:t>
      </w:r>
    </w:p>
    <w:p w14:paraId="6D39BD44" w14:textId="77777777" w:rsidR="00626D64" w:rsidRPr="00E27A35" w:rsidRDefault="00626D64" w:rsidP="00E27A35">
      <w:pPr>
        <w:pStyle w:val="a3"/>
        <w:numPr>
          <w:ilvl w:val="0"/>
          <w:numId w:val="2"/>
        </w:numPr>
        <w:tabs>
          <w:tab w:val="left" w:pos="498"/>
          <w:tab w:val="left" w:leader="hyphen" w:pos="2830"/>
        </w:tabs>
        <w:spacing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9" w:name="bookmark99"/>
      <w:bookmarkEnd w:id="9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You should ____________________ this insulin kit with you at</w:t>
      </w:r>
    </w:p>
    <w:p w14:paraId="5B1ECA05" w14:textId="77777777" w:rsidR="00626D64" w:rsidRPr="00E27A35" w:rsidRDefault="00626D64" w:rsidP="00E27A35">
      <w:pPr>
        <w:pStyle w:val="a3"/>
        <w:spacing w:after="260" w:line="360" w:lineRule="auto"/>
        <w:ind w:left="720"/>
        <w:rPr>
          <w:rFonts w:asciiTheme="minorHAnsi" w:hAnsiTheme="minorHAnsi" w:cstheme="minorHAnsi"/>
          <w:sz w:val="24"/>
          <w:szCs w:val="24"/>
        </w:rPr>
      </w:pPr>
      <w:proofErr w:type="spellStart"/>
      <w:r w:rsidRPr="00E27A35">
        <w:rPr>
          <w:rFonts w:asciiTheme="minorHAnsi" w:hAnsiTheme="minorHAnsi" w:cstheme="minorHAnsi"/>
          <w:color w:val="000000"/>
          <w:sz w:val="24"/>
          <w:szCs w:val="24"/>
        </w:rPr>
        <w:t>all</w:t>
      </w:r>
      <w:proofErr w:type="spellEnd"/>
      <w:r w:rsidRPr="00E27A35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E27A35">
        <w:rPr>
          <w:rFonts w:asciiTheme="minorHAnsi" w:hAnsiTheme="minorHAnsi" w:cstheme="minorHAnsi"/>
          <w:color w:val="000000"/>
          <w:sz w:val="24"/>
          <w:szCs w:val="24"/>
        </w:rPr>
        <w:t>times</w:t>
      </w:r>
      <w:proofErr w:type="spellEnd"/>
      <w:r w:rsidRPr="00E27A35">
        <w:rPr>
          <w:rFonts w:asciiTheme="minorHAnsi" w:hAnsiTheme="minorHAnsi" w:cstheme="minorHAnsi"/>
          <w:color w:val="000000"/>
          <w:sz w:val="24"/>
          <w:szCs w:val="24"/>
        </w:rPr>
        <w:t>.</w:t>
      </w:r>
    </w:p>
    <w:p w14:paraId="47390672" w14:textId="77777777" w:rsidR="00626D64" w:rsidRPr="00E27A35" w:rsidRDefault="00626D64" w:rsidP="00E27A35">
      <w:pPr>
        <w:pStyle w:val="a3"/>
        <w:numPr>
          <w:ilvl w:val="0"/>
          <w:numId w:val="2"/>
        </w:numPr>
        <w:tabs>
          <w:tab w:val="left" w:pos="498"/>
        </w:tabs>
        <w:spacing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10" w:name="bookmark100"/>
      <w:bookmarkEnd w:id="10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Just ____________________ the lozenge under the tongue and</w:t>
      </w:r>
    </w:p>
    <w:p w14:paraId="71B91B14" w14:textId="77777777" w:rsidR="00626D64" w:rsidRPr="00E27A35" w:rsidRDefault="00626D64" w:rsidP="00E27A35">
      <w:pPr>
        <w:pStyle w:val="a3"/>
        <w:tabs>
          <w:tab w:val="left" w:leader="hyphen" w:pos="2467"/>
        </w:tabs>
        <w:spacing w:after="260" w:line="360" w:lineRule="auto"/>
        <w:ind w:left="720"/>
        <w:rPr>
          <w:rFonts w:asciiTheme="minorHAnsi" w:hAnsiTheme="minorHAnsi" w:cstheme="minorHAnsi"/>
          <w:sz w:val="24"/>
          <w:szCs w:val="24"/>
        </w:rPr>
      </w:pPr>
      <w:proofErr w:type="spellStart"/>
      <w:r w:rsidRPr="00E27A35">
        <w:rPr>
          <w:rFonts w:asciiTheme="minorHAnsi" w:hAnsiTheme="minorHAnsi" w:cstheme="minorHAnsi"/>
          <w:color w:val="000000"/>
          <w:sz w:val="24"/>
          <w:szCs w:val="24"/>
        </w:rPr>
        <w:t>allow</w:t>
      </w:r>
      <w:proofErr w:type="spellEnd"/>
      <w:r w:rsidRPr="00E27A35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E27A35">
        <w:rPr>
          <w:rFonts w:asciiTheme="minorHAnsi" w:hAnsiTheme="minorHAnsi" w:cstheme="minorHAnsi"/>
          <w:color w:val="000000"/>
          <w:sz w:val="24"/>
          <w:szCs w:val="24"/>
        </w:rPr>
        <w:t>it</w:t>
      </w:r>
      <w:proofErr w:type="spellEnd"/>
      <w:r w:rsidRPr="00E27A35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E27A35">
        <w:rPr>
          <w:rFonts w:asciiTheme="minorHAnsi" w:hAnsiTheme="minorHAnsi" w:cstheme="minorHAnsi"/>
          <w:color w:val="000000"/>
          <w:sz w:val="24"/>
          <w:szCs w:val="24"/>
        </w:rPr>
        <w:t>to</w:t>
      </w:r>
      <w:proofErr w:type="spellEnd"/>
      <w:r w:rsidRPr="00E27A35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____________________ </w:t>
      </w:r>
      <w:proofErr w:type="spellStart"/>
      <w:r w:rsidRPr="00E27A35">
        <w:rPr>
          <w:rFonts w:asciiTheme="minorHAnsi" w:hAnsiTheme="minorHAnsi" w:cstheme="minorHAnsi"/>
          <w:color w:val="000000"/>
          <w:sz w:val="24"/>
          <w:szCs w:val="24"/>
        </w:rPr>
        <w:t>slowly</w:t>
      </w:r>
      <w:proofErr w:type="spellEnd"/>
      <w:r w:rsidRPr="00E27A35">
        <w:rPr>
          <w:rFonts w:asciiTheme="minorHAnsi" w:hAnsiTheme="minorHAnsi" w:cstheme="minorHAnsi"/>
          <w:color w:val="000000"/>
          <w:sz w:val="24"/>
          <w:szCs w:val="24"/>
        </w:rPr>
        <w:t>.</w:t>
      </w:r>
    </w:p>
    <w:p w14:paraId="6550BC09" w14:textId="77777777" w:rsidR="00626D64" w:rsidRPr="00E27A35" w:rsidRDefault="00626D64" w:rsidP="00E27A35">
      <w:pPr>
        <w:pStyle w:val="a3"/>
        <w:numPr>
          <w:ilvl w:val="0"/>
          <w:numId w:val="2"/>
        </w:numPr>
        <w:tabs>
          <w:tab w:val="left" w:pos="498"/>
          <w:tab w:val="left" w:leader="hyphen" w:pos="4130"/>
        </w:tabs>
        <w:spacing w:after="26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11" w:name="bookmark101"/>
      <w:bookmarkEnd w:id="11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Make a hot drink and____________________ it slowly.</w:t>
      </w:r>
    </w:p>
    <w:p w14:paraId="654A8327" w14:textId="2CBE8F2A" w:rsidR="00626D64" w:rsidRPr="00E27A35" w:rsidRDefault="00626D64" w:rsidP="00E27A35">
      <w:pPr>
        <w:pStyle w:val="a3"/>
        <w:numPr>
          <w:ilvl w:val="0"/>
          <w:numId w:val="2"/>
        </w:numPr>
        <w:tabs>
          <w:tab w:val="left" w:pos="498"/>
          <w:tab w:val="left" w:leader="hyphen" w:pos="1368"/>
          <w:tab w:val="left" w:leader="hyphen" w:pos="6058"/>
        </w:tabs>
        <w:spacing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12" w:name="bookmark102"/>
      <w:bookmarkEnd w:id="12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lastRenderedPageBreak/>
        <w:t>____________________ the wound with tepid water and</w:t>
      </w:r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ab/>
      </w:r>
    </w:p>
    <w:p w14:paraId="76965FDB" w14:textId="2586FAF4" w:rsidR="00626D64" w:rsidRPr="00E27A35" w:rsidRDefault="00E27A35" w:rsidP="00E27A35">
      <w:pPr>
        <w:pStyle w:val="a3"/>
        <w:spacing w:after="260" w:line="360" w:lineRule="auto"/>
        <w:ind w:left="720"/>
        <w:rPr>
          <w:rFonts w:asciiTheme="minorHAnsi" w:hAnsiTheme="minorHAnsi" w:cstheme="minorHAnsi"/>
          <w:sz w:val="24"/>
          <w:szCs w:val="24"/>
          <w:lang w:val="en-US"/>
        </w:rPr>
      </w:pPr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____________________ </w:t>
      </w:r>
      <w:r w:rsidR="00626D64"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it </w:t>
      </w:r>
      <w:proofErr w:type="gramStart"/>
      <w:r w:rsidR="00626D64"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open</w:t>
      </w:r>
      <w:proofErr w:type="gramEnd"/>
      <w:r w:rsidR="00626D64"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to the air.</w:t>
      </w:r>
    </w:p>
    <w:p w14:paraId="01E85BF5" w14:textId="2B9B24D5" w:rsidR="00626D64" w:rsidRPr="00E27A35" w:rsidRDefault="00E27A35" w:rsidP="00E27A35">
      <w:pPr>
        <w:pStyle w:val="a3"/>
        <w:numPr>
          <w:ilvl w:val="0"/>
          <w:numId w:val="2"/>
        </w:numPr>
        <w:tabs>
          <w:tab w:val="left" w:pos="1651"/>
        </w:tabs>
        <w:spacing w:after="26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13" w:name="bookmark103"/>
      <w:bookmarkEnd w:id="13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____________________ </w:t>
      </w:r>
      <w:r w:rsidR="00626D64"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one teaspoonful in half a </w:t>
      </w:r>
      <w:proofErr w:type="spellStart"/>
      <w:r w:rsidR="00626D64"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litre</w:t>
      </w:r>
      <w:proofErr w:type="spellEnd"/>
      <w:r w:rsidR="00626D64"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of hot water and ____________________</w:t>
      </w:r>
      <w:r w:rsidR="00626D64"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ab/>
        <w:t>the steam.</w:t>
      </w:r>
    </w:p>
    <w:p w14:paraId="4A1C822C" w14:textId="77777777" w:rsidR="00626D64" w:rsidRPr="00E27A35" w:rsidRDefault="00626D64" w:rsidP="00E27A35">
      <w:pPr>
        <w:pStyle w:val="a3"/>
        <w:numPr>
          <w:ilvl w:val="0"/>
          <w:numId w:val="2"/>
        </w:numPr>
        <w:tabs>
          <w:tab w:val="left" w:pos="498"/>
          <w:tab w:val="left" w:leader="hyphen" w:pos="814"/>
          <w:tab w:val="left" w:leader="hyphen" w:pos="1046"/>
          <w:tab w:val="left" w:leader="hyphen" w:pos="1651"/>
        </w:tabs>
        <w:spacing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14" w:name="bookmark104"/>
      <w:bookmarkEnd w:id="14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____________________ the end of the strip into the urine and</w:t>
      </w:r>
    </w:p>
    <w:p w14:paraId="42BAA65B" w14:textId="77777777" w:rsidR="00626D64" w:rsidRPr="00E27A35" w:rsidRDefault="00626D64" w:rsidP="00E27A35">
      <w:pPr>
        <w:pStyle w:val="a3"/>
        <w:spacing w:after="260" w:line="360" w:lineRule="auto"/>
        <w:ind w:left="720"/>
        <w:rPr>
          <w:rFonts w:asciiTheme="minorHAnsi" w:hAnsiTheme="minorHAnsi" w:cstheme="minorHAnsi"/>
          <w:sz w:val="24"/>
          <w:szCs w:val="24"/>
          <w:lang w:val="en-US"/>
        </w:rPr>
      </w:pPr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wait to see if the </w:t>
      </w:r>
      <w:proofErr w:type="spellStart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colour</w:t>
      </w:r>
      <w:proofErr w:type="spellEnd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changes.</w:t>
      </w:r>
    </w:p>
    <w:p w14:paraId="0D8CCFC5" w14:textId="70590608" w:rsidR="00626D64" w:rsidRPr="00E27A35" w:rsidRDefault="00626D64" w:rsidP="00E27A35">
      <w:pPr>
        <w:pStyle w:val="a3"/>
        <w:numPr>
          <w:ilvl w:val="0"/>
          <w:numId w:val="2"/>
        </w:numPr>
        <w:tabs>
          <w:tab w:val="left" w:pos="502"/>
          <w:tab w:val="left" w:leader="hyphen" w:pos="3118"/>
          <w:tab w:val="left" w:leader="hyphen" w:pos="3243"/>
        </w:tabs>
        <w:spacing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15" w:name="bookmark105"/>
      <w:bookmarkEnd w:id="15"/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Make sure you ____________________ </w:t>
      </w:r>
      <w:r w:rsidR="00E27A35"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w</w:t>
      </w:r>
      <w:r w:rsidRPr="00E27A35">
        <w:rPr>
          <w:rFonts w:asciiTheme="minorHAnsi" w:hAnsiTheme="minorHAnsi" w:cstheme="minorHAnsi"/>
          <w:color w:val="000000"/>
          <w:sz w:val="24"/>
          <w:szCs w:val="24"/>
          <w:lang w:val="en-US"/>
        </w:rPr>
        <w:t>ith these pills until</w:t>
      </w:r>
    </w:p>
    <w:p w14:paraId="6E0B82D1" w14:textId="7EA0EB5F" w:rsidR="00626D64" w:rsidRPr="00E27A35" w:rsidRDefault="00626D64" w:rsidP="00E27A35">
      <w:pPr>
        <w:pStyle w:val="a4"/>
        <w:spacing w:line="360" w:lineRule="auto"/>
        <w:rPr>
          <w:rFonts w:asciiTheme="minorHAnsi" w:hAnsiTheme="minorHAnsi" w:cstheme="minorHAnsi"/>
        </w:rPr>
      </w:pPr>
      <w:r w:rsidRPr="00E27A35">
        <w:rPr>
          <w:rFonts w:asciiTheme="minorHAnsi" w:hAnsiTheme="minorHAnsi" w:cstheme="minorHAnsi"/>
        </w:rPr>
        <w:t xml:space="preserve">they're all finished, even if you </w:t>
      </w:r>
      <w:r w:rsidR="00E27A35" w:rsidRPr="00E27A35">
        <w:rPr>
          <w:rFonts w:asciiTheme="minorHAnsi" w:hAnsiTheme="minorHAnsi" w:cstheme="minorHAnsi"/>
        </w:rPr>
        <w:t>th</w:t>
      </w:r>
      <w:r w:rsidRPr="00E27A35">
        <w:rPr>
          <w:rFonts w:asciiTheme="minorHAnsi" w:hAnsiTheme="minorHAnsi" w:cstheme="minorHAnsi"/>
        </w:rPr>
        <w:t>ink you're better!</w:t>
      </w:r>
    </w:p>
    <w:p w14:paraId="3E1701D1" w14:textId="77777777" w:rsidR="001A3D2E" w:rsidRPr="00E27A35" w:rsidRDefault="001A3D2E" w:rsidP="00E27A35">
      <w:pPr>
        <w:spacing w:line="360" w:lineRule="auto"/>
        <w:rPr>
          <w:rFonts w:asciiTheme="minorHAnsi" w:hAnsiTheme="minorHAnsi" w:cstheme="minorHAnsi"/>
        </w:rPr>
      </w:pPr>
    </w:p>
    <w:sectPr w:rsidR="001A3D2E" w:rsidRPr="00E27A35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Unifont">
    <w:altName w:val="MS Mincho"/>
    <w:charset w:val="80"/>
    <w:family w:val="auto"/>
    <w:pitch w:val="variable"/>
    <w:sig w:usb0="F7FFAFFF" w:usb1="E9DFFFFF" w:usb2="E817FFFF" w:usb3="00000000" w:csb0="003F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8F6ABD"/>
    <w:multiLevelType w:val="multilevel"/>
    <w:tmpl w:val="4582056C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94C5CB4"/>
    <w:multiLevelType w:val="hybridMultilevel"/>
    <w:tmpl w:val="7EB8E53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5054012">
    <w:abstractNumId w:val="0"/>
  </w:num>
  <w:num w:numId="2" w16cid:durableId="7108791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TC0tDA3sDQwNDNQ0lEKTi0uzszPAykwqgUA7tybUSwAAAA="/>
  </w:docVars>
  <w:rsids>
    <w:rsidRoot w:val="00626D64"/>
    <w:rsid w:val="001A3D2E"/>
    <w:rsid w:val="00626D64"/>
    <w:rsid w:val="00CC3B65"/>
    <w:rsid w:val="00E27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22D2E0"/>
  <w15:chartTrackingRefBased/>
  <w15:docId w15:val="{35065407-26F1-4474-A0A7-37951DF9E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26D64"/>
    <w:pPr>
      <w:widowControl w:val="0"/>
      <w:spacing w:after="0" w:line="240" w:lineRule="auto"/>
    </w:pPr>
    <w:rPr>
      <w:rFonts w:ascii="Unifont" w:eastAsia="Unifont" w:hAnsi="Unifont" w:cs="Unifont"/>
      <w:color w:val="000000"/>
      <w:sz w:val="24"/>
      <w:szCs w:val="24"/>
      <w:lang w:val="en-US" w:bidi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har">
    <w:name w:val="Σώμα κειμένου Char"/>
    <w:basedOn w:val="a0"/>
    <w:link w:val="a3"/>
    <w:rsid w:val="00626D64"/>
    <w:rPr>
      <w:rFonts w:ascii="Times New Roman" w:eastAsia="Times New Roman" w:hAnsi="Times New Roman" w:cs="Times New Roman"/>
    </w:rPr>
  </w:style>
  <w:style w:type="paragraph" w:styleId="a3">
    <w:name w:val="Body Text"/>
    <w:basedOn w:val="a"/>
    <w:link w:val="Char"/>
    <w:qFormat/>
    <w:rsid w:val="00626D64"/>
    <w:pPr>
      <w:spacing w:line="264" w:lineRule="auto"/>
    </w:pPr>
    <w:rPr>
      <w:rFonts w:ascii="Times New Roman" w:eastAsia="Times New Roman" w:hAnsi="Times New Roman" w:cs="Times New Roman"/>
      <w:color w:val="auto"/>
      <w:sz w:val="22"/>
      <w:szCs w:val="22"/>
      <w:lang w:val="el-GR" w:bidi="ar-SA"/>
    </w:rPr>
  </w:style>
  <w:style w:type="character" w:customStyle="1" w:styleId="Char1">
    <w:name w:val="Σώμα κειμένου Char1"/>
    <w:basedOn w:val="a0"/>
    <w:uiPriority w:val="99"/>
    <w:semiHidden/>
    <w:rsid w:val="00626D64"/>
    <w:rPr>
      <w:rFonts w:ascii="Unifont" w:eastAsia="Unifont" w:hAnsi="Unifont" w:cs="Unifont"/>
      <w:color w:val="000000"/>
      <w:sz w:val="24"/>
      <w:szCs w:val="24"/>
      <w:lang w:val="en-US" w:bidi="en-US"/>
    </w:rPr>
  </w:style>
  <w:style w:type="paragraph" w:styleId="a4">
    <w:name w:val="List Paragraph"/>
    <w:basedOn w:val="a"/>
    <w:uiPriority w:val="34"/>
    <w:qFormat/>
    <w:rsid w:val="00E27A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3</Words>
  <Characters>1315</Characters>
  <Application>Microsoft Office Word</Application>
  <DocSecurity>0</DocSecurity>
  <Lines>10</Lines>
  <Paragraphs>3</Paragraphs>
  <ScaleCrop>false</ScaleCrop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Ελένη Ναλμπάντη</dc:creator>
  <cp:keywords/>
  <dc:description/>
  <cp:lastModifiedBy>Ελένη Ναλμπάντη</cp:lastModifiedBy>
  <cp:revision>2</cp:revision>
  <dcterms:created xsi:type="dcterms:W3CDTF">2023-05-30T11:01:00Z</dcterms:created>
  <dcterms:modified xsi:type="dcterms:W3CDTF">2023-05-30T11:01:00Z</dcterms:modified>
</cp:coreProperties>
</file>